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54607C1B" w:rsidR="00B62CD1" w:rsidRPr="00AB47C4" w:rsidRDefault="00C3270E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PRIMARY SCHOOL TEACH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59C944" w14:textId="1E1C96EA" w:rsidR="00C3270E" w:rsidRDefault="00C3270E" w:rsidP="00C3270E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ition of Primary school teacher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teaching pupils in public or private schools at the Elementary level basic academic, social, and other formative skills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3C187A09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bachelor’s degree or equivalent;</w:t>
            </w:r>
          </w:p>
          <w:p w14:paraId="120E78E6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teach others how to do something, and to select and use training or instructional methods and procedures appropriate for the situation when learning or teaching new things;</w:t>
            </w:r>
          </w:p>
          <w:p w14:paraId="5040C9EC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give full attention to what other people are saying, and to be aware of others' reactions and understanding why they react as they do.</w:t>
            </w:r>
          </w:p>
          <w:p w14:paraId="6F7D5486" w14:textId="5A219C7A" w:rsidR="00B62CD1" w:rsidRPr="00AB47C4" w:rsidRDefault="00B62CD1" w:rsidP="004F6B9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0F39A23D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operation — Job requires being pleasant with others on the job and displaying a good-natured, cooperative attitude. </w:t>
            </w:r>
          </w:p>
          <w:p w14:paraId="3111C9FD" w14:textId="657A006D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elf Control — Job requires maintaining composure, keeping emotions in check, controlling anger, and avoiding aggressive </w:t>
            </w:r>
            <w:r w:rsidRPr="00C3270E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C3270E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, even in very difficult situations. </w:t>
            </w:r>
          </w:p>
          <w:p w14:paraId="127EC1DC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ncern for Others — Job requires being sensitive to others' needs and feelings and being understanding and helpful on the job. </w:t>
            </w:r>
          </w:p>
          <w:p w14:paraId="23DFCB52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5B87DDAE" w14:textId="718789B2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tress Tolerance — Job requires accepting criticism and dealing calmly and effectively with </w:t>
            </w:r>
            <w:r w:rsidRPr="00C3270E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high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-</w:t>
            </w:r>
            <w:r w:rsidRPr="00C3270E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tres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ituations.</w:t>
            </w:r>
          </w:p>
          <w:p w14:paraId="00DA4E61" w14:textId="635B22C6" w:rsidR="00B62CD1" w:rsidRPr="00166248" w:rsidRDefault="00B62CD1" w:rsidP="004F6B9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A9900AF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dapt teaching methods and instructional materials to meet students'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varying needs and interests;</w:t>
            </w:r>
          </w:p>
          <w:p w14:paraId="7ABBF524" w14:textId="45369443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Establish and enforce rules for </w:t>
            </w:r>
            <w:r w:rsidRPr="00C3270E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C3270E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d procedures for maintaining order among the students for whom they are responsible;</w:t>
            </w:r>
          </w:p>
          <w:p w14:paraId="17B84F6E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stablish clear objectives for all lessons, units, and projects and communicate those objectives to students;</w:t>
            </w:r>
          </w:p>
          <w:p w14:paraId="14CBF16D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struct students individually and in groups, using various teaching methods such as lectures, discussions, and demonstrations;</w:t>
            </w:r>
          </w:p>
          <w:p w14:paraId="6EF99A7E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eet with parents and guardians to discuss their children's progress and to determine priorities for their children and their resource needs;</w:t>
            </w:r>
          </w:p>
          <w:p w14:paraId="78A8C0F1" w14:textId="67B6BA3E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Observe and evaluate students' performance, </w:t>
            </w:r>
            <w:r w:rsidRPr="00C3270E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C3270E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, social development, and physical health;</w:t>
            </w:r>
          </w:p>
          <w:p w14:paraId="7CFED06A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epare materials and classrooms for class activities;</w:t>
            </w:r>
          </w:p>
          <w:p w14:paraId="568E5DE1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epare students for later grades by encouraging them to explore learning opportunities and to persevere with challenging tasks;</w:t>
            </w:r>
          </w:p>
          <w:p w14:paraId="2EB465D1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ovide a variety of materials and resources for children to explore, manipulate, and use, both in learning activities and in imaginative play;</w:t>
            </w:r>
          </w:p>
          <w:p w14:paraId="59B2DE0A" w14:textId="77777777" w:rsidR="00C3270E" w:rsidRDefault="00C3270E" w:rsidP="00C3270E">
            <w:pPr>
              <w:pStyle w:val="Normale"/>
              <w:numPr>
                <w:ilvl w:val="0"/>
                <w:numId w:val="4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ad books to entire classes or small groups.</w:t>
            </w:r>
          </w:p>
          <w:p w14:paraId="2F0F7FF3" w14:textId="14860B47" w:rsidR="00B62CD1" w:rsidRPr="00540314" w:rsidRDefault="00B62CD1" w:rsidP="004D123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8C4DC1"/>
    <w:multiLevelType w:val="singleLevel"/>
    <w:tmpl w:val="79482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1C27E88"/>
    <w:multiLevelType w:val="singleLevel"/>
    <w:tmpl w:val="0E16A3D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29175D4"/>
    <w:multiLevelType w:val="singleLevel"/>
    <w:tmpl w:val="1FDCB02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448555A"/>
    <w:multiLevelType w:val="singleLevel"/>
    <w:tmpl w:val="2D9632D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173749ED"/>
    <w:multiLevelType w:val="singleLevel"/>
    <w:tmpl w:val="788032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1C814105"/>
    <w:multiLevelType w:val="singleLevel"/>
    <w:tmpl w:val="4D2CF9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223C2343"/>
    <w:multiLevelType w:val="singleLevel"/>
    <w:tmpl w:val="F0601F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F2581E"/>
    <w:multiLevelType w:val="singleLevel"/>
    <w:tmpl w:val="81B80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9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E8D71F9"/>
    <w:multiLevelType w:val="singleLevel"/>
    <w:tmpl w:val="3786644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3F1C5E4E"/>
    <w:multiLevelType w:val="singleLevel"/>
    <w:tmpl w:val="251860B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47624AAA"/>
    <w:multiLevelType w:val="singleLevel"/>
    <w:tmpl w:val="1C265D7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51BD79EE"/>
    <w:multiLevelType w:val="singleLevel"/>
    <w:tmpl w:val="09962E7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54A1785F"/>
    <w:multiLevelType w:val="singleLevel"/>
    <w:tmpl w:val="464051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5D2E055B"/>
    <w:multiLevelType w:val="singleLevel"/>
    <w:tmpl w:val="248C84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6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7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8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9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0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1" w15:restartNumberingAfterBreak="0">
    <w:nsid w:val="6F8E6A4F"/>
    <w:multiLevelType w:val="singleLevel"/>
    <w:tmpl w:val="6E5C42E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2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43" w15:restartNumberingAfterBreak="0">
    <w:nsid w:val="7A4877B9"/>
    <w:multiLevelType w:val="singleLevel"/>
    <w:tmpl w:val="6BA2A5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4" w15:restartNumberingAfterBreak="0">
    <w:nsid w:val="7D340263"/>
    <w:multiLevelType w:val="singleLevel"/>
    <w:tmpl w:val="8826A6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5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42"/>
  </w:num>
  <w:num w:numId="2">
    <w:abstractNumId w:val="17"/>
  </w:num>
  <w:num w:numId="3">
    <w:abstractNumId w:val="29"/>
  </w:num>
  <w:num w:numId="4">
    <w:abstractNumId w:val="4"/>
  </w:num>
  <w:num w:numId="5">
    <w:abstractNumId w:val="23"/>
  </w:num>
  <w:num w:numId="6">
    <w:abstractNumId w:val="24"/>
  </w:num>
  <w:num w:numId="7">
    <w:abstractNumId w:val="13"/>
  </w:num>
  <w:num w:numId="8">
    <w:abstractNumId w:val="45"/>
  </w:num>
  <w:num w:numId="9">
    <w:abstractNumId w:val="16"/>
  </w:num>
  <w:num w:numId="10">
    <w:abstractNumId w:val="0"/>
  </w:num>
  <w:num w:numId="11">
    <w:abstractNumId w:val="9"/>
  </w:num>
  <w:num w:numId="12">
    <w:abstractNumId w:val="39"/>
  </w:num>
  <w:num w:numId="13">
    <w:abstractNumId w:val="3"/>
  </w:num>
  <w:num w:numId="14">
    <w:abstractNumId w:val="28"/>
  </w:num>
  <w:num w:numId="15">
    <w:abstractNumId w:val="20"/>
  </w:num>
  <w:num w:numId="16">
    <w:abstractNumId w:val="19"/>
  </w:num>
  <w:num w:numId="17">
    <w:abstractNumId w:val="37"/>
  </w:num>
  <w:num w:numId="18">
    <w:abstractNumId w:val="36"/>
  </w:num>
  <w:num w:numId="19">
    <w:abstractNumId w:val="1"/>
  </w:num>
  <w:num w:numId="20">
    <w:abstractNumId w:val="22"/>
  </w:num>
  <w:num w:numId="21">
    <w:abstractNumId w:val="40"/>
  </w:num>
  <w:num w:numId="22">
    <w:abstractNumId w:val="33"/>
  </w:num>
  <w:num w:numId="23">
    <w:abstractNumId w:val="11"/>
  </w:num>
  <w:num w:numId="24">
    <w:abstractNumId w:val="2"/>
  </w:num>
  <w:num w:numId="25">
    <w:abstractNumId w:val="30"/>
  </w:num>
  <w:num w:numId="26">
    <w:abstractNumId w:val="21"/>
  </w:num>
  <w:num w:numId="27">
    <w:abstractNumId w:val="14"/>
  </w:num>
  <w:num w:numId="28">
    <w:abstractNumId w:val="38"/>
  </w:num>
  <w:num w:numId="29">
    <w:abstractNumId w:val="34"/>
  </w:num>
  <w:num w:numId="30">
    <w:abstractNumId w:val="12"/>
  </w:num>
  <w:num w:numId="31">
    <w:abstractNumId w:val="5"/>
  </w:num>
  <w:num w:numId="32">
    <w:abstractNumId w:val="35"/>
  </w:num>
  <w:num w:numId="33">
    <w:abstractNumId w:val="6"/>
  </w:num>
  <w:num w:numId="34">
    <w:abstractNumId w:val="26"/>
  </w:num>
  <w:num w:numId="35">
    <w:abstractNumId w:val="31"/>
  </w:num>
  <w:num w:numId="36">
    <w:abstractNumId w:val="32"/>
  </w:num>
  <w:num w:numId="37">
    <w:abstractNumId w:val="15"/>
  </w:num>
  <w:num w:numId="38">
    <w:abstractNumId w:val="44"/>
  </w:num>
  <w:num w:numId="39">
    <w:abstractNumId w:val="27"/>
  </w:num>
  <w:num w:numId="40">
    <w:abstractNumId w:val="18"/>
  </w:num>
  <w:num w:numId="41">
    <w:abstractNumId w:val="8"/>
  </w:num>
  <w:num w:numId="42">
    <w:abstractNumId w:val="41"/>
  </w:num>
  <w:num w:numId="43">
    <w:abstractNumId w:val="7"/>
  </w:num>
  <w:num w:numId="44">
    <w:abstractNumId w:val="10"/>
  </w:num>
  <w:num w:numId="45">
    <w:abstractNumId w:val="25"/>
  </w:num>
  <w:num w:numId="46">
    <w:abstractNumId w:val="4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gUAOtvjZiwAAAA="/>
    <w:docVar w:name="Description" w:val="Looking for a primary school teacher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Primary school teacher consists of teaching pupils in public or_x000a_private schools at the Elementary level basic academic, social, and other_x000a_formative skills."/>
    <w:docVar w:name="Source" w:val="https://www.onetonline.org"/>
    <w:docVar w:name="Tags" w:val="primary school teacher, job description, human resources documents, interview guides, business documents, entrepreneurship, entrepreneur, primary school teacher job description template, primary school teacher job description example"/>
  </w:docVars>
  <w:rsids>
    <w:rsidRoot w:val="008E3706"/>
    <w:rsid w:val="000435BD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66248"/>
    <w:rsid w:val="00172E08"/>
    <w:rsid w:val="001957A3"/>
    <w:rsid w:val="001B51EE"/>
    <w:rsid w:val="001B5EB7"/>
    <w:rsid w:val="001F0D6E"/>
    <w:rsid w:val="001F2481"/>
    <w:rsid w:val="0024654A"/>
    <w:rsid w:val="00267036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D2C54"/>
    <w:rsid w:val="003F6A08"/>
    <w:rsid w:val="00413248"/>
    <w:rsid w:val="00421197"/>
    <w:rsid w:val="0047060B"/>
    <w:rsid w:val="0047656E"/>
    <w:rsid w:val="00490326"/>
    <w:rsid w:val="004A68B5"/>
    <w:rsid w:val="004C2788"/>
    <w:rsid w:val="004C5C6B"/>
    <w:rsid w:val="004D1234"/>
    <w:rsid w:val="004D39A1"/>
    <w:rsid w:val="004E1689"/>
    <w:rsid w:val="004F2C05"/>
    <w:rsid w:val="004F6B94"/>
    <w:rsid w:val="004F6ED1"/>
    <w:rsid w:val="00540314"/>
    <w:rsid w:val="0056495C"/>
    <w:rsid w:val="00572E8A"/>
    <w:rsid w:val="00580013"/>
    <w:rsid w:val="005E2BDE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4D15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53F0F"/>
    <w:rsid w:val="00880770"/>
    <w:rsid w:val="00880989"/>
    <w:rsid w:val="00886112"/>
    <w:rsid w:val="00890A23"/>
    <w:rsid w:val="008C1204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D1673"/>
    <w:rsid w:val="00AF059E"/>
    <w:rsid w:val="00AF0A51"/>
    <w:rsid w:val="00AF5289"/>
    <w:rsid w:val="00B01712"/>
    <w:rsid w:val="00B029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3270E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15557"/>
    <w:rsid w:val="00D23897"/>
    <w:rsid w:val="00D61F8D"/>
    <w:rsid w:val="00D94F7A"/>
    <w:rsid w:val="00DE77F6"/>
    <w:rsid w:val="00E03D31"/>
    <w:rsid w:val="00E215B4"/>
    <w:rsid w:val="00E5355B"/>
    <w:rsid w:val="00E662B4"/>
    <w:rsid w:val="00E82116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  <w:rsid w:val="00FE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customStyle="1" w:styleId="apple-style-span">
    <w:name w:val="apple-style-span"/>
    <w:qFormat/>
    <w:rsid w:val="004C5C6B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5</Words>
  <Characters>2330</Characters>
  <Application>Microsoft Office Word</Application>
  <DocSecurity>0</DocSecurity>
  <Lines>9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7T12:28:00Z</dcterms:created>
  <dcterms:modified xsi:type="dcterms:W3CDTF">2019-10-21T19:09:00Z</dcterms:modified>
  <cp:category/>
</cp:coreProperties>
</file>